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04812" w14:textId="4F434954" w:rsidR="00A44B80" w:rsidRPr="000E64C7" w:rsidRDefault="00A44B80" w:rsidP="00BB6754">
      <w:pPr>
        <w:ind w:left="18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64C7">
        <w:rPr>
          <w:rFonts w:ascii="Times New Roman" w:hAnsi="Times New Roman" w:cs="Times New Roman"/>
          <w:b/>
          <w:sz w:val="24"/>
          <w:szCs w:val="24"/>
        </w:rPr>
        <w:t>CYBERSECURITY PLANNING COMMITTEE</w:t>
      </w:r>
    </w:p>
    <w:p w14:paraId="37D6AF37" w14:textId="762552A5" w:rsidR="00BF0265" w:rsidRDefault="00BF0265" w:rsidP="00BB6754">
      <w:pPr>
        <w:ind w:left="18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5387E9F" w14:textId="77777777" w:rsidR="003B09A5" w:rsidRDefault="0021378C" w:rsidP="003B09A5">
      <w:pPr>
        <w:ind w:left="18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B09A5">
        <w:rPr>
          <w:rFonts w:ascii="Times New Roman" w:hAnsi="Times New Roman" w:cs="Times New Roman"/>
          <w:b/>
          <w:sz w:val="28"/>
          <w:szCs w:val="28"/>
        </w:rPr>
        <w:t xml:space="preserve">Virtual Meeting </w:t>
      </w:r>
    </w:p>
    <w:p w14:paraId="6C147B9A" w14:textId="7A66FF62" w:rsidR="003B09A5" w:rsidRDefault="13053392" w:rsidP="3D30D989">
      <w:pPr>
        <w:ind w:left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367A565D">
        <w:rPr>
          <w:rFonts w:ascii="Times New Roman" w:hAnsi="Times New Roman" w:cs="Times New Roman"/>
          <w:b/>
          <w:bCs/>
          <w:sz w:val="24"/>
          <w:szCs w:val="24"/>
        </w:rPr>
        <w:t>Friday</w:t>
      </w:r>
      <w:r w:rsidR="00B5F9B6" w:rsidRPr="367A565D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EC47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F389E">
        <w:rPr>
          <w:rFonts w:ascii="Times New Roman" w:hAnsi="Times New Roman" w:cs="Times New Roman"/>
          <w:b/>
          <w:bCs/>
          <w:sz w:val="24"/>
          <w:szCs w:val="24"/>
        </w:rPr>
        <w:t>Ju</w:t>
      </w:r>
      <w:r w:rsidR="009119C6">
        <w:rPr>
          <w:rFonts w:ascii="Times New Roman" w:hAnsi="Times New Roman" w:cs="Times New Roman"/>
          <w:b/>
          <w:bCs/>
          <w:sz w:val="24"/>
          <w:szCs w:val="24"/>
        </w:rPr>
        <w:t>ly 7</w:t>
      </w:r>
      <w:r w:rsidR="005419D4">
        <w:rPr>
          <w:rFonts w:ascii="Times New Roman" w:hAnsi="Times New Roman" w:cs="Times New Roman"/>
          <w:b/>
          <w:bCs/>
          <w:sz w:val="24"/>
          <w:szCs w:val="24"/>
        </w:rPr>
        <w:t>, 2023</w:t>
      </w:r>
      <w:r w:rsidR="3E04CBD9" w:rsidRPr="367A565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367A565D">
        <w:rPr>
          <w:rFonts w:ascii="Times New Roman" w:hAnsi="Times New Roman" w:cs="Times New Roman"/>
          <w:b/>
          <w:bCs/>
          <w:sz w:val="24"/>
          <w:szCs w:val="24"/>
        </w:rPr>
        <w:t xml:space="preserve">3:00 p.m. </w:t>
      </w:r>
    </w:p>
    <w:p w14:paraId="35F62390" w14:textId="5F7C9C1B" w:rsidR="003B09A5" w:rsidRDefault="003B09A5" w:rsidP="00BB6754">
      <w:pPr>
        <w:ind w:left="180"/>
        <w:jc w:val="center"/>
      </w:pPr>
      <w:r>
        <w:t xml:space="preserve">Join via zoom: </w:t>
      </w:r>
      <w:hyperlink r:id="rId10" w:history="1">
        <w:r w:rsidR="003E4A7E" w:rsidRPr="00396074">
          <w:rPr>
            <w:rStyle w:val="Hyperlink"/>
          </w:rPr>
          <w:t>https://us06web.zoom.us/j/3118026550?pwd=Q3BZR3ptSyt4eHNqeTlDUDdzNnZjZz09</w:t>
        </w:r>
      </w:hyperlink>
    </w:p>
    <w:p w14:paraId="08A62827" w14:textId="77777777" w:rsidR="003E4A7E" w:rsidRPr="00B55BE7" w:rsidRDefault="003E4A7E" w:rsidP="00BB6754">
      <w:pPr>
        <w:ind w:left="1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1F4D32" w14:textId="5F113F4B" w:rsidR="00BF0265" w:rsidRPr="00DE4CA1" w:rsidRDefault="00BF0265" w:rsidP="78C377AE">
      <w:pPr>
        <w:ind w:left="180"/>
        <w:jc w:val="center"/>
        <w:rPr>
          <w:b/>
          <w:bCs/>
          <w:color w:val="5F497A" w:themeColor="accent4" w:themeShade="BF"/>
          <w:sz w:val="28"/>
          <w:szCs w:val="28"/>
        </w:rPr>
      </w:pPr>
      <w:r w:rsidRPr="4650261B">
        <w:rPr>
          <w:b/>
          <w:bCs/>
          <w:color w:val="5F497A" w:themeColor="accent4" w:themeShade="BF"/>
          <w:sz w:val="28"/>
          <w:szCs w:val="28"/>
        </w:rPr>
        <w:t xml:space="preserve">AGENDA </w:t>
      </w:r>
    </w:p>
    <w:p w14:paraId="02D87F2B" w14:textId="7FE2370A" w:rsidR="32B7ED32" w:rsidRDefault="32B7ED32" w:rsidP="32B7ED32">
      <w:pPr>
        <w:ind w:left="180"/>
        <w:jc w:val="center"/>
        <w:rPr>
          <w:rFonts w:ascii="Times New Roman" w:hAnsi="Times New Roman" w:cs="Times New Roman"/>
          <w:b/>
          <w:bCs/>
          <w:color w:val="5F497A" w:themeColor="accent4" w:themeShade="BF"/>
          <w:sz w:val="28"/>
          <w:szCs w:val="28"/>
        </w:rPr>
      </w:pPr>
    </w:p>
    <w:p w14:paraId="6AFC3233" w14:textId="768C83F7" w:rsidR="0609712A" w:rsidRPr="000F3BA0" w:rsidRDefault="009A7A21" w:rsidP="00570151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0F3BA0">
        <w:rPr>
          <w:rFonts w:eastAsia="Times New Roman"/>
          <w:b/>
          <w:bCs/>
          <w:sz w:val="24"/>
          <w:szCs w:val="24"/>
        </w:rPr>
        <w:t xml:space="preserve">Welcome </w:t>
      </w:r>
      <w:r w:rsidR="1C572299" w:rsidRPr="000F3BA0">
        <w:rPr>
          <w:rFonts w:eastAsia="Times New Roman"/>
          <w:b/>
          <w:bCs/>
          <w:sz w:val="24"/>
          <w:szCs w:val="24"/>
        </w:rPr>
        <w:t>and</w:t>
      </w:r>
      <w:r w:rsidRPr="000F3BA0">
        <w:rPr>
          <w:rFonts w:eastAsia="Times New Roman"/>
          <w:b/>
          <w:bCs/>
          <w:sz w:val="24"/>
          <w:szCs w:val="24"/>
        </w:rPr>
        <w:t xml:space="preserve"> </w:t>
      </w:r>
      <w:r w:rsidR="4494D4E9" w:rsidRPr="000F3BA0">
        <w:rPr>
          <w:rFonts w:eastAsia="Times New Roman"/>
          <w:b/>
          <w:bCs/>
          <w:sz w:val="24"/>
          <w:szCs w:val="24"/>
        </w:rPr>
        <w:t>Call to Order</w:t>
      </w:r>
      <w:r w:rsidR="6C0FB513" w:rsidRPr="000F3BA0">
        <w:rPr>
          <w:rFonts w:eastAsia="Times New Roman"/>
          <w:b/>
          <w:bCs/>
          <w:sz w:val="24"/>
          <w:szCs w:val="24"/>
        </w:rPr>
        <w:t xml:space="preserve"> </w:t>
      </w:r>
    </w:p>
    <w:p w14:paraId="6BAF22AD" w14:textId="77777777" w:rsidR="00570151" w:rsidRPr="000F3BA0" w:rsidRDefault="00570151" w:rsidP="00570151">
      <w:pPr>
        <w:pStyle w:val="ListParagraph"/>
        <w:ind w:left="720"/>
        <w:rPr>
          <w:b/>
          <w:bCs/>
          <w:sz w:val="24"/>
          <w:szCs w:val="24"/>
        </w:rPr>
      </w:pPr>
    </w:p>
    <w:p w14:paraId="615FABCD" w14:textId="01BE4204" w:rsidR="00B55BE7" w:rsidRPr="000F3BA0" w:rsidRDefault="004B4E49" w:rsidP="0609712A">
      <w:pPr>
        <w:pStyle w:val="ListParagraph"/>
        <w:numPr>
          <w:ilvl w:val="0"/>
          <w:numId w:val="6"/>
        </w:numPr>
        <w:rPr>
          <w:rFonts w:eastAsia="Times New Roman"/>
          <w:b/>
          <w:bCs/>
          <w:sz w:val="24"/>
          <w:szCs w:val="24"/>
          <w:lang w:bidi="ar-SA"/>
        </w:rPr>
      </w:pPr>
      <w:r w:rsidRPr="000F3BA0">
        <w:rPr>
          <w:rFonts w:eastAsia="Times New Roman"/>
          <w:b/>
          <w:bCs/>
          <w:sz w:val="24"/>
          <w:szCs w:val="24"/>
          <w:lang w:bidi="ar-SA"/>
        </w:rPr>
        <w:t xml:space="preserve">Member </w:t>
      </w:r>
      <w:r w:rsidR="009A7A21" w:rsidRPr="000F3BA0">
        <w:rPr>
          <w:rFonts w:eastAsia="Times New Roman"/>
          <w:b/>
          <w:bCs/>
          <w:sz w:val="24"/>
          <w:szCs w:val="24"/>
          <w:lang w:bidi="ar-SA"/>
        </w:rPr>
        <w:t xml:space="preserve">Roll Call </w:t>
      </w:r>
      <w:r w:rsidR="00E61DFA" w:rsidRPr="000F3BA0">
        <w:rPr>
          <w:rFonts w:eastAsia="Times New Roman"/>
          <w:b/>
          <w:bCs/>
          <w:sz w:val="24"/>
          <w:szCs w:val="24"/>
          <w:lang w:bidi="ar-SA"/>
        </w:rPr>
        <w:t xml:space="preserve"> </w:t>
      </w:r>
    </w:p>
    <w:p w14:paraId="3088B3E2" w14:textId="77777777" w:rsidR="009A7A21" w:rsidRPr="000F3BA0" w:rsidRDefault="009A7A21" w:rsidP="00B55BE7">
      <w:pPr>
        <w:pStyle w:val="ListParagraph"/>
        <w:ind w:left="720"/>
        <w:rPr>
          <w:rFonts w:eastAsia="Times New Roman"/>
          <w:b/>
          <w:bCs/>
          <w:sz w:val="24"/>
          <w:szCs w:val="24"/>
          <w:lang w:bidi="ar-SA"/>
        </w:rPr>
      </w:pPr>
    </w:p>
    <w:p w14:paraId="01B3851F" w14:textId="1EC1B05A" w:rsidR="00874864" w:rsidRPr="000F3BA0" w:rsidRDefault="00F56415" w:rsidP="00874864">
      <w:pPr>
        <w:pStyle w:val="ListParagraph"/>
        <w:numPr>
          <w:ilvl w:val="0"/>
          <w:numId w:val="6"/>
        </w:numPr>
        <w:rPr>
          <w:rFonts w:eastAsia="Times New Roman"/>
          <w:b/>
          <w:bCs/>
          <w:sz w:val="24"/>
          <w:szCs w:val="24"/>
        </w:rPr>
      </w:pPr>
      <w:r w:rsidRPr="000F3BA0">
        <w:rPr>
          <w:rFonts w:eastAsia="Times New Roman"/>
          <w:b/>
          <w:bCs/>
          <w:sz w:val="24"/>
          <w:szCs w:val="24"/>
        </w:rPr>
        <w:t xml:space="preserve">Approval of Agenda </w:t>
      </w:r>
    </w:p>
    <w:p w14:paraId="50C78F75" w14:textId="77777777" w:rsidR="00570151" w:rsidRPr="000F3BA0" w:rsidRDefault="00570151" w:rsidP="00570151">
      <w:pPr>
        <w:pStyle w:val="ListParagraph"/>
        <w:rPr>
          <w:rFonts w:eastAsia="Times New Roman"/>
          <w:b/>
          <w:bCs/>
          <w:sz w:val="24"/>
          <w:szCs w:val="24"/>
        </w:rPr>
      </w:pPr>
    </w:p>
    <w:p w14:paraId="565F176D" w14:textId="024EF3AF" w:rsidR="00A62B42" w:rsidRDefault="00874864" w:rsidP="00AC16A8">
      <w:pPr>
        <w:pStyle w:val="ListParagraph"/>
        <w:numPr>
          <w:ilvl w:val="0"/>
          <w:numId w:val="6"/>
        </w:numPr>
        <w:rPr>
          <w:rFonts w:eastAsia="Times New Roman"/>
          <w:b/>
          <w:bCs/>
          <w:sz w:val="24"/>
          <w:szCs w:val="24"/>
        </w:rPr>
      </w:pPr>
      <w:r w:rsidRPr="000F3BA0">
        <w:rPr>
          <w:rFonts w:eastAsia="Times New Roman"/>
          <w:b/>
          <w:bCs/>
          <w:sz w:val="24"/>
          <w:szCs w:val="24"/>
        </w:rPr>
        <w:t>Approval of Meeting Minutes</w:t>
      </w:r>
      <w:r w:rsidR="005776D7" w:rsidRPr="000F3BA0">
        <w:rPr>
          <w:rFonts w:eastAsia="Times New Roman"/>
          <w:b/>
          <w:bCs/>
          <w:sz w:val="24"/>
          <w:szCs w:val="24"/>
        </w:rPr>
        <w:t xml:space="preserve"> </w:t>
      </w:r>
      <w:r w:rsidR="00AC16A8">
        <w:rPr>
          <w:rFonts w:eastAsia="Times New Roman"/>
          <w:b/>
          <w:bCs/>
          <w:sz w:val="24"/>
          <w:szCs w:val="24"/>
        </w:rPr>
        <w:t xml:space="preserve">– June 16, 2023 </w:t>
      </w:r>
    </w:p>
    <w:p w14:paraId="594A7069" w14:textId="77777777" w:rsidR="00AC16A8" w:rsidRPr="00AC16A8" w:rsidRDefault="00AC16A8" w:rsidP="00AC16A8">
      <w:pPr>
        <w:pStyle w:val="ListParagraph"/>
        <w:rPr>
          <w:rFonts w:eastAsia="Times New Roman"/>
          <w:b/>
          <w:bCs/>
          <w:sz w:val="24"/>
          <w:szCs w:val="24"/>
        </w:rPr>
      </w:pPr>
    </w:p>
    <w:p w14:paraId="704FD7EF" w14:textId="4BD94654" w:rsidR="0085658B" w:rsidRPr="000F3BA0" w:rsidRDefault="0085658B" w:rsidP="0609712A">
      <w:pPr>
        <w:pStyle w:val="ListParagraph"/>
        <w:numPr>
          <w:ilvl w:val="0"/>
          <w:numId w:val="6"/>
        </w:numPr>
        <w:rPr>
          <w:rFonts w:eastAsia="Times New Roman"/>
          <w:b/>
          <w:bCs/>
          <w:sz w:val="24"/>
          <w:szCs w:val="24"/>
        </w:rPr>
      </w:pPr>
      <w:r w:rsidRPr="000F3BA0">
        <w:rPr>
          <w:rFonts w:eastAsia="Times New Roman"/>
          <w:b/>
          <w:bCs/>
          <w:sz w:val="24"/>
          <w:szCs w:val="24"/>
        </w:rPr>
        <w:t>Subcommittee</w:t>
      </w:r>
      <w:r w:rsidR="00454258" w:rsidRPr="000F3BA0">
        <w:rPr>
          <w:rFonts w:eastAsia="Times New Roman"/>
          <w:b/>
          <w:bCs/>
          <w:sz w:val="24"/>
          <w:szCs w:val="24"/>
        </w:rPr>
        <w:t xml:space="preserve"> Reports </w:t>
      </w:r>
      <w:r w:rsidR="000958C3" w:rsidRPr="000F3BA0">
        <w:rPr>
          <w:rFonts w:eastAsia="Times New Roman"/>
          <w:b/>
          <w:bCs/>
          <w:sz w:val="24"/>
          <w:szCs w:val="24"/>
        </w:rPr>
        <w:t xml:space="preserve">- </w:t>
      </w:r>
    </w:p>
    <w:p w14:paraId="6B806091" w14:textId="298D858F" w:rsidR="00E944B3" w:rsidRPr="000F3BA0" w:rsidRDefault="00DE1AA1" w:rsidP="0609712A">
      <w:pPr>
        <w:pStyle w:val="ListParagraph"/>
        <w:numPr>
          <w:ilvl w:val="1"/>
          <w:numId w:val="6"/>
        </w:numPr>
        <w:rPr>
          <w:rFonts w:eastAsia="Times New Roman"/>
          <w:b/>
          <w:bCs/>
          <w:sz w:val="20"/>
          <w:szCs w:val="20"/>
        </w:rPr>
      </w:pPr>
      <w:r w:rsidRPr="000F3BA0">
        <w:rPr>
          <w:rFonts w:eastAsia="Times New Roman"/>
          <w:b/>
          <w:bCs/>
          <w:sz w:val="20"/>
          <w:szCs w:val="20"/>
        </w:rPr>
        <w:t>Plan</w:t>
      </w:r>
      <w:r w:rsidR="0021378C" w:rsidRPr="000F3BA0">
        <w:rPr>
          <w:rFonts w:eastAsia="Times New Roman"/>
          <w:b/>
          <w:bCs/>
          <w:sz w:val="20"/>
          <w:szCs w:val="20"/>
        </w:rPr>
        <w:t xml:space="preserve"> </w:t>
      </w:r>
      <w:r w:rsidRPr="000F3BA0">
        <w:rPr>
          <w:rFonts w:eastAsia="Times New Roman"/>
          <w:b/>
          <w:bCs/>
          <w:sz w:val="20"/>
          <w:szCs w:val="20"/>
        </w:rPr>
        <w:t xml:space="preserve">Subcommittee – </w:t>
      </w:r>
      <w:r w:rsidR="00321A45" w:rsidRPr="000F3BA0">
        <w:rPr>
          <w:rFonts w:eastAsia="Times New Roman"/>
          <w:b/>
          <w:bCs/>
          <w:sz w:val="20"/>
          <w:szCs w:val="20"/>
        </w:rPr>
        <w:t>Carlos Lobato</w:t>
      </w:r>
    </w:p>
    <w:p w14:paraId="0117429E" w14:textId="3B3B71C2" w:rsidR="00DE1AA1" w:rsidRPr="0016489E" w:rsidRDefault="3D7CBFD8" w:rsidP="0085658B">
      <w:pPr>
        <w:pStyle w:val="ListParagraph"/>
        <w:numPr>
          <w:ilvl w:val="1"/>
          <w:numId w:val="6"/>
        </w:numPr>
        <w:rPr>
          <w:rFonts w:eastAsia="Times New Roman"/>
          <w:b/>
          <w:bCs/>
          <w:sz w:val="20"/>
          <w:szCs w:val="20"/>
        </w:rPr>
      </w:pPr>
      <w:r w:rsidRPr="000F3BA0">
        <w:rPr>
          <w:rFonts w:eastAsia="Times New Roman"/>
          <w:b/>
          <w:bCs/>
          <w:sz w:val="20"/>
          <w:szCs w:val="20"/>
        </w:rPr>
        <w:t xml:space="preserve">Engagement Subcommittee </w:t>
      </w:r>
      <w:r w:rsidR="5E527672" w:rsidRPr="000F3BA0">
        <w:rPr>
          <w:rFonts w:eastAsia="Times New Roman"/>
          <w:b/>
          <w:bCs/>
          <w:sz w:val="20"/>
          <w:szCs w:val="20"/>
        </w:rPr>
        <w:t>–</w:t>
      </w:r>
      <w:r w:rsidR="4CF7999F" w:rsidRPr="000F3BA0">
        <w:rPr>
          <w:rFonts w:eastAsia="Times New Roman"/>
          <w:b/>
          <w:bCs/>
          <w:sz w:val="20"/>
          <w:szCs w:val="20"/>
        </w:rPr>
        <w:t xml:space="preserve"> </w:t>
      </w:r>
      <w:r w:rsidR="31861988" w:rsidRPr="000F3BA0">
        <w:rPr>
          <w:rFonts w:eastAsia="Times New Roman"/>
          <w:b/>
          <w:bCs/>
          <w:color w:val="000000" w:themeColor="text1"/>
          <w:sz w:val="20"/>
          <w:szCs w:val="20"/>
        </w:rPr>
        <w:t>Robert</w:t>
      </w:r>
      <w:r w:rsidR="1782E517" w:rsidRPr="000F3BA0">
        <w:rPr>
          <w:rFonts w:eastAsia="Times New Roman"/>
          <w:b/>
          <w:bCs/>
          <w:color w:val="000000" w:themeColor="text1"/>
          <w:sz w:val="20"/>
          <w:szCs w:val="20"/>
        </w:rPr>
        <w:t xml:space="preserve"> L. Benavidez </w:t>
      </w:r>
    </w:p>
    <w:p w14:paraId="665CC5A7" w14:textId="77777777" w:rsidR="0016489E" w:rsidRDefault="0016489E" w:rsidP="0016489E">
      <w:pPr>
        <w:rPr>
          <w:rFonts w:eastAsia="Times New Roman"/>
          <w:b/>
          <w:bCs/>
          <w:sz w:val="20"/>
          <w:szCs w:val="20"/>
        </w:rPr>
      </w:pPr>
    </w:p>
    <w:p w14:paraId="1AD595FC" w14:textId="739A54D2" w:rsidR="0016489E" w:rsidRPr="00CD2857" w:rsidRDefault="00CD2857" w:rsidP="0016489E">
      <w:pPr>
        <w:pStyle w:val="ListParagraph"/>
        <w:numPr>
          <w:ilvl w:val="0"/>
          <w:numId w:val="6"/>
        </w:numPr>
        <w:rPr>
          <w:rFonts w:eastAsia="Times New Roman"/>
          <w:b/>
          <w:bCs/>
          <w:sz w:val="24"/>
          <w:szCs w:val="24"/>
        </w:rPr>
      </w:pPr>
      <w:r w:rsidRPr="00CD2857">
        <w:rPr>
          <w:rFonts w:eastAsia="Times New Roman"/>
          <w:b/>
          <w:bCs/>
          <w:sz w:val="24"/>
          <w:szCs w:val="24"/>
        </w:rPr>
        <w:t xml:space="preserve">CISA and FEMA Update – Raja Sambandam and Melissa Gutierrez </w:t>
      </w:r>
    </w:p>
    <w:p w14:paraId="7B271BEF" w14:textId="77777777" w:rsidR="00FF389E" w:rsidRDefault="00FF389E" w:rsidP="00FF389E">
      <w:pPr>
        <w:pStyle w:val="ListParagraph"/>
        <w:ind w:left="1440"/>
        <w:rPr>
          <w:rFonts w:eastAsia="Times New Roman"/>
          <w:b/>
          <w:bCs/>
          <w:sz w:val="20"/>
          <w:szCs w:val="20"/>
        </w:rPr>
      </w:pPr>
    </w:p>
    <w:p w14:paraId="2094CF1C" w14:textId="580D3273" w:rsidR="009701E5" w:rsidRPr="004D2488" w:rsidRDefault="00F80356" w:rsidP="009701E5">
      <w:pPr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7</w:t>
      </w:r>
      <w:r w:rsidR="009701E5">
        <w:rPr>
          <w:b/>
          <w:bCs/>
          <w:sz w:val="24"/>
          <w:szCs w:val="24"/>
        </w:rPr>
        <w:t>.</w:t>
      </w:r>
      <w:r w:rsidR="009701E5">
        <w:rPr>
          <w:b/>
          <w:bCs/>
          <w:sz w:val="24"/>
          <w:szCs w:val="24"/>
        </w:rPr>
        <w:tab/>
      </w:r>
      <w:r w:rsidR="009701E5">
        <w:rPr>
          <w:b/>
          <w:bCs/>
          <w:sz w:val="24"/>
          <w:szCs w:val="24"/>
        </w:rPr>
        <w:t>Agenda Topics Seed List for future meetings</w:t>
      </w:r>
    </w:p>
    <w:p w14:paraId="07DA35A6" w14:textId="77777777" w:rsidR="009701E5" w:rsidRPr="00572C55" w:rsidRDefault="009701E5" w:rsidP="00572C55">
      <w:pPr>
        <w:ind w:firstLine="1080"/>
        <w:jc w:val="both"/>
        <w:rPr>
          <w:b/>
          <w:bCs/>
          <w:sz w:val="20"/>
          <w:szCs w:val="20"/>
        </w:rPr>
      </w:pPr>
      <w:r w:rsidRPr="00572C55">
        <w:rPr>
          <w:b/>
          <w:bCs/>
          <w:sz w:val="20"/>
          <w:szCs w:val="20"/>
        </w:rPr>
        <w:t>a.  Document OMA Resolution and Rolling Quorum Practices, discuss, change, vote.</w:t>
      </w:r>
    </w:p>
    <w:p w14:paraId="5948D7ED" w14:textId="199B25F2" w:rsidR="009701E5" w:rsidRPr="00572C55" w:rsidRDefault="009701E5" w:rsidP="00572C55">
      <w:pPr>
        <w:ind w:firstLine="1080"/>
        <w:jc w:val="both"/>
        <w:rPr>
          <w:b/>
          <w:bCs/>
          <w:sz w:val="20"/>
          <w:szCs w:val="20"/>
        </w:rPr>
      </w:pPr>
      <w:r w:rsidRPr="00572C55">
        <w:rPr>
          <w:b/>
          <w:bCs/>
          <w:sz w:val="20"/>
          <w:szCs w:val="20"/>
        </w:rPr>
        <w:t>b.  Deloitte Contract Amendment, regarding financing.</w:t>
      </w:r>
      <w:r w:rsidR="00D85E68">
        <w:rPr>
          <w:b/>
          <w:bCs/>
          <w:sz w:val="20"/>
          <w:szCs w:val="20"/>
        </w:rPr>
        <w:t xml:space="preserve"> - Done</w:t>
      </w:r>
    </w:p>
    <w:p w14:paraId="5A9088E5" w14:textId="32EBCAB2" w:rsidR="009701E5" w:rsidRPr="00572C55" w:rsidRDefault="009701E5" w:rsidP="00572C55">
      <w:pPr>
        <w:ind w:firstLine="1080"/>
        <w:jc w:val="both"/>
        <w:rPr>
          <w:b/>
          <w:bCs/>
          <w:sz w:val="20"/>
          <w:szCs w:val="20"/>
        </w:rPr>
      </w:pPr>
      <w:r w:rsidRPr="00572C55">
        <w:rPr>
          <w:b/>
          <w:bCs/>
          <w:sz w:val="20"/>
          <w:szCs w:val="20"/>
        </w:rPr>
        <w:t>c.  Time for Vincent Urias, as mentioned in Public Comment.</w:t>
      </w:r>
      <w:r w:rsidR="00D85E68">
        <w:rPr>
          <w:b/>
          <w:bCs/>
          <w:sz w:val="20"/>
          <w:szCs w:val="20"/>
        </w:rPr>
        <w:t xml:space="preserve"> – Done </w:t>
      </w:r>
    </w:p>
    <w:p w14:paraId="454AAFF4" w14:textId="69B60ED1" w:rsidR="003A62EF" w:rsidRPr="00572C55" w:rsidRDefault="003A62EF" w:rsidP="00572C55">
      <w:pPr>
        <w:ind w:firstLine="1080"/>
        <w:jc w:val="both"/>
        <w:rPr>
          <w:b/>
          <w:bCs/>
          <w:sz w:val="20"/>
          <w:szCs w:val="20"/>
        </w:rPr>
      </w:pPr>
      <w:r w:rsidRPr="00572C55">
        <w:rPr>
          <w:b/>
          <w:bCs/>
          <w:sz w:val="20"/>
          <w:szCs w:val="20"/>
        </w:rPr>
        <w:t>f.   Work</w:t>
      </w:r>
      <w:r w:rsidR="0016489E" w:rsidRPr="00572C55">
        <w:rPr>
          <w:b/>
          <w:bCs/>
          <w:sz w:val="20"/>
          <w:szCs w:val="20"/>
        </w:rPr>
        <w:t>force Development</w:t>
      </w:r>
    </w:p>
    <w:p w14:paraId="67E03D19" w14:textId="77777777" w:rsidR="009701E5" w:rsidRPr="00FF389E" w:rsidRDefault="009701E5" w:rsidP="00FF389E">
      <w:pPr>
        <w:pStyle w:val="ListParagraph"/>
        <w:ind w:left="1440"/>
        <w:rPr>
          <w:rFonts w:eastAsia="Times New Roman"/>
          <w:b/>
          <w:bCs/>
          <w:sz w:val="20"/>
          <w:szCs w:val="20"/>
        </w:rPr>
      </w:pPr>
    </w:p>
    <w:p w14:paraId="2C699223" w14:textId="795BA264" w:rsidR="00696B7E" w:rsidRPr="000F3BA0" w:rsidRDefault="00696B7E" w:rsidP="00E829C4">
      <w:pPr>
        <w:pStyle w:val="ListParagraph"/>
        <w:numPr>
          <w:ilvl w:val="0"/>
          <w:numId w:val="24"/>
        </w:numPr>
        <w:rPr>
          <w:rFonts w:eastAsia="Times New Roman"/>
          <w:b/>
          <w:bCs/>
          <w:sz w:val="24"/>
          <w:szCs w:val="24"/>
        </w:rPr>
      </w:pPr>
      <w:r w:rsidRPr="000F3BA0">
        <w:rPr>
          <w:rFonts w:eastAsia="Times New Roman"/>
          <w:b/>
          <w:bCs/>
          <w:sz w:val="24"/>
          <w:szCs w:val="24"/>
        </w:rPr>
        <w:t xml:space="preserve">Public Comment </w:t>
      </w:r>
    </w:p>
    <w:p w14:paraId="2C3B88B2" w14:textId="77777777" w:rsidR="00C92335" w:rsidRPr="000F3BA0" w:rsidRDefault="00C92335" w:rsidP="00C92335">
      <w:pPr>
        <w:pStyle w:val="ListParagraph"/>
        <w:ind w:left="720"/>
        <w:rPr>
          <w:rFonts w:eastAsia="Times New Roman"/>
          <w:b/>
          <w:bCs/>
          <w:sz w:val="24"/>
          <w:szCs w:val="24"/>
        </w:rPr>
      </w:pPr>
    </w:p>
    <w:p w14:paraId="03046440" w14:textId="0B66D076" w:rsidR="0000019D" w:rsidRPr="000F3BA0" w:rsidRDefault="00696B7E" w:rsidP="00E829C4">
      <w:pPr>
        <w:pStyle w:val="ListParagraph"/>
        <w:numPr>
          <w:ilvl w:val="0"/>
          <w:numId w:val="24"/>
        </w:numPr>
        <w:spacing w:after="120"/>
        <w:rPr>
          <w:b/>
          <w:bCs/>
        </w:rPr>
      </w:pPr>
      <w:r w:rsidRPr="000F3BA0">
        <w:rPr>
          <w:rFonts w:eastAsia="Times New Roman"/>
          <w:b/>
          <w:bCs/>
          <w:sz w:val="24"/>
          <w:szCs w:val="24"/>
        </w:rPr>
        <w:t>Adjournment</w:t>
      </w:r>
    </w:p>
    <w:sectPr w:rsidR="0000019D" w:rsidRPr="000F3BA0" w:rsidSect="00AD5AF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480" w:right="1080" w:bottom="280" w:left="1080" w:header="72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91BC8" w14:textId="77777777" w:rsidR="00483952" w:rsidRDefault="00483952" w:rsidP="00A338C5">
      <w:r>
        <w:separator/>
      </w:r>
    </w:p>
  </w:endnote>
  <w:endnote w:type="continuationSeparator" w:id="0">
    <w:p w14:paraId="06166AA8" w14:textId="77777777" w:rsidR="00483952" w:rsidRDefault="00483952" w:rsidP="00A338C5">
      <w:r>
        <w:continuationSeparator/>
      </w:r>
    </w:p>
  </w:endnote>
  <w:endnote w:type="continuationNotice" w:id="1">
    <w:p w14:paraId="03792A52" w14:textId="77777777" w:rsidR="00483952" w:rsidRDefault="004839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7DDF3" w14:textId="77777777" w:rsidR="00F64DDD" w:rsidRDefault="00F64D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43538" w14:textId="2CC8761D" w:rsidR="00A338C5" w:rsidRPr="00E52A24" w:rsidRDefault="00F579BE" w:rsidP="00F579BE">
    <w:pPr>
      <w:pStyle w:val="BodyText"/>
      <w:tabs>
        <w:tab w:val="left" w:pos="3852"/>
      </w:tabs>
      <w:spacing w:before="23"/>
      <w:ind w:left="120"/>
      <w:rPr>
        <w:color w:val="904199"/>
      </w:rPr>
    </w:pPr>
    <w:r w:rsidRPr="00E52A24">
      <w:rPr>
        <w:color w:val="904199"/>
      </w:rPr>
      <w:t>___________________________________________________________________________________________________</w:t>
    </w:r>
    <w:r w:rsidRPr="00E52A24">
      <w:rPr>
        <w:color w:val="904199"/>
      </w:rPr>
      <w:tab/>
    </w:r>
  </w:p>
  <w:p w14:paraId="2C3A85EE" w14:textId="457C10AF" w:rsidR="00A338C5" w:rsidRPr="00AD5AF0" w:rsidRDefault="00A338C5" w:rsidP="00A338C5">
    <w:pPr>
      <w:pStyle w:val="BodyText"/>
      <w:tabs>
        <w:tab w:val="left" w:pos="4195"/>
        <w:tab w:val="left" w:pos="7912"/>
        <w:tab w:val="left" w:pos="9537"/>
      </w:tabs>
      <w:spacing w:before="23"/>
      <w:ind w:left="120"/>
      <w:rPr>
        <w:color w:val="414042"/>
        <w:sz w:val="16"/>
        <w:szCs w:val="16"/>
      </w:rPr>
    </w:pPr>
    <w:r w:rsidRPr="00AD5AF0">
      <w:rPr>
        <w:color w:val="414042"/>
        <w:sz w:val="16"/>
        <w:szCs w:val="16"/>
      </w:rPr>
      <w:t xml:space="preserve">NM </w:t>
    </w:r>
    <w:r w:rsidRPr="00AD5AF0">
      <w:rPr>
        <w:color w:val="414042"/>
        <w:spacing w:val="2"/>
        <w:sz w:val="16"/>
        <w:szCs w:val="16"/>
      </w:rPr>
      <w:t xml:space="preserve">Department </w:t>
    </w:r>
    <w:r w:rsidRPr="00AD5AF0">
      <w:rPr>
        <w:color w:val="414042"/>
        <w:sz w:val="16"/>
        <w:szCs w:val="16"/>
      </w:rPr>
      <w:t>of</w:t>
    </w:r>
    <w:r w:rsidRPr="00AD5AF0">
      <w:rPr>
        <w:color w:val="414042"/>
        <w:spacing w:val="13"/>
        <w:sz w:val="16"/>
        <w:szCs w:val="16"/>
      </w:rPr>
      <w:t xml:space="preserve"> </w:t>
    </w:r>
    <w:r w:rsidRPr="00AD5AF0">
      <w:rPr>
        <w:color w:val="414042"/>
        <w:spacing w:val="2"/>
        <w:sz w:val="16"/>
        <w:szCs w:val="16"/>
      </w:rPr>
      <w:t>Information</w:t>
    </w:r>
    <w:r w:rsidRPr="00AD5AF0">
      <w:rPr>
        <w:color w:val="414042"/>
        <w:sz w:val="16"/>
        <w:szCs w:val="16"/>
      </w:rPr>
      <w:t xml:space="preserve"> Technology</w:t>
    </w:r>
    <w:r w:rsidR="00AD5AF0">
      <w:rPr>
        <w:color w:val="414042"/>
        <w:sz w:val="16"/>
        <w:szCs w:val="16"/>
      </w:rPr>
      <w:t xml:space="preserve">       </w:t>
    </w:r>
    <w:r w:rsidRPr="00AD5AF0">
      <w:rPr>
        <w:color w:val="414042"/>
        <w:sz w:val="16"/>
        <w:szCs w:val="16"/>
      </w:rPr>
      <w:t xml:space="preserve">715 </w:t>
    </w:r>
    <w:r w:rsidRPr="00AD5AF0">
      <w:rPr>
        <w:color w:val="414042"/>
        <w:spacing w:val="2"/>
        <w:sz w:val="16"/>
        <w:szCs w:val="16"/>
      </w:rPr>
      <w:t xml:space="preserve">Alta </w:t>
    </w:r>
    <w:r w:rsidRPr="00AD5AF0">
      <w:rPr>
        <w:color w:val="414042"/>
        <w:sz w:val="16"/>
        <w:szCs w:val="16"/>
      </w:rPr>
      <w:t xml:space="preserve">Vista St., </w:t>
    </w:r>
    <w:r w:rsidRPr="00AD5AF0">
      <w:rPr>
        <w:color w:val="414042"/>
        <w:spacing w:val="2"/>
        <w:sz w:val="16"/>
        <w:szCs w:val="16"/>
      </w:rPr>
      <w:t xml:space="preserve">Santa </w:t>
    </w:r>
    <w:r w:rsidRPr="00AD5AF0">
      <w:rPr>
        <w:color w:val="414042"/>
        <w:sz w:val="16"/>
        <w:szCs w:val="16"/>
      </w:rPr>
      <w:t>Fe,</w:t>
    </w:r>
    <w:r w:rsidRPr="00AD5AF0">
      <w:rPr>
        <w:color w:val="414042"/>
        <w:spacing w:val="23"/>
        <w:sz w:val="16"/>
        <w:szCs w:val="16"/>
      </w:rPr>
      <w:t xml:space="preserve"> </w:t>
    </w:r>
    <w:r w:rsidRPr="00AD5AF0">
      <w:rPr>
        <w:color w:val="414042"/>
        <w:sz w:val="16"/>
        <w:szCs w:val="16"/>
      </w:rPr>
      <w:t>NM</w:t>
    </w:r>
    <w:r w:rsidRPr="00AD5AF0">
      <w:rPr>
        <w:color w:val="414042"/>
        <w:spacing w:val="8"/>
        <w:sz w:val="16"/>
        <w:szCs w:val="16"/>
      </w:rPr>
      <w:t xml:space="preserve"> </w:t>
    </w:r>
    <w:r w:rsidRPr="00AD5AF0">
      <w:rPr>
        <w:color w:val="414042"/>
        <w:spacing w:val="2"/>
        <w:sz w:val="16"/>
        <w:szCs w:val="16"/>
      </w:rPr>
      <w:t>87505</w:t>
    </w:r>
    <w:r w:rsidR="00AD5AF0">
      <w:rPr>
        <w:color w:val="414042"/>
        <w:spacing w:val="2"/>
        <w:sz w:val="16"/>
        <w:szCs w:val="16"/>
      </w:rPr>
      <w:t xml:space="preserve">        </w:t>
    </w:r>
    <w:r w:rsidRPr="00AD5AF0">
      <w:rPr>
        <w:color w:val="414042"/>
        <w:spacing w:val="2"/>
        <w:sz w:val="16"/>
        <w:szCs w:val="16"/>
      </w:rPr>
      <w:t>505.827.0000</w:t>
    </w:r>
    <w:r w:rsidR="00F579BE" w:rsidRPr="00AD5AF0">
      <w:rPr>
        <w:color w:val="414042"/>
        <w:spacing w:val="2"/>
        <w:sz w:val="16"/>
        <w:szCs w:val="16"/>
      </w:rPr>
      <w:t xml:space="preserve">   </w:t>
    </w:r>
    <w:r w:rsidR="00AD5AF0">
      <w:rPr>
        <w:color w:val="414042"/>
        <w:spacing w:val="2"/>
        <w:sz w:val="16"/>
        <w:szCs w:val="16"/>
      </w:rPr>
      <w:t xml:space="preserve">          </w:t>
    </w:r>
    <w:r w:rsidR="00F579BE" w:rsidRPr="00AD5AF0">
      <w:rPr>
        <w:color w:val="414042"/>
        <w:spacing w:val="2"/>
        <w:sz w:val="16"/>
        <w:szCs w:val="16"/>
      </w:rPr>
      <w:t xml:space="preserve">    </w:t>
    </w:r>
    <w:r w:rsidR="00C86AD2" w:rsidRPr="00AD5AF0">
      <w:rPr>
        <w:color w:val="414042"/>
        <w:spacing w:val="2"/>
        <w:sz w:val="16"/>
        <w:szCs w:val="16"/>
      </w:rPr>
      <w:t>DoIT.</w:t>
    </w:r>
    <w:r w:rsidR="38B0E7C1" w:rsidRPr="00AD5AF0">
      <w:rPr>
        <w:color w:val="414042"/>
        <w:spacing w:val="2"/>
        <w:sz w:val="16"/>
        <w:szCs w:val="16"/>
      </w:rPr>
      <w:t>nm.</w:t>
    </w:r>
    <w:r w:rsidR="00713B3E" w:rsidRPr="00AD5AF0">
      <w:rPr>
        <w:color w:val="414042"/>
        <w:spacing w:val="2"/>
        <w:sz w:val="16"/>
        <w:szCs w:val="16"/>
      </w:rPr>
      <w:t>gov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032" w14:textId="77777777" w:rsidR="00F64DDD" w:rsidRDefault="00F64D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EF5BA" w14:textId="77777777" w:rsidR="00483952" w:rsidRDefault="00483952" w:rsidP="00A338C5">
      <w:r>
        <w:separator/>
      </w:r>
    </w:p>
  </w:footnote>
  <w:footnote w:type="continuationSeparator" w:id="0">
    <w:p w14:paraId="47984E6E" w14:textId="77777777" w:rsidR="00483952" w:rsidRDefault="00483952" w:rsidP="00A338C5">
      <w:r>
        <w:continuationSeparator/>
      </w:r>
    </w:p>
  </w:footnote>
  <w:footnote w:type="continuationNotice" w:id="1">
    <w:p w14:paraId="2A5780BD" w14:textId="77777777" w:rsidR="00483952" w:rsidRDefault="004839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DE086" w14:textId="77777777" w:rsidR="00F64DDD" w:rsidRDefault="00F64D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5569" w14:textId="77777777" w:rsidR="00A338C5" w:rsidRDefault="00A338C5" w:rsidP="00F579BE">
    <w:pPr>
      <w:pStyle w:val="BodyText"/>
      <w:ind w:left="720" w:right="510"/>
      <w:rPr>
        <w:rFonts w:ascii="Times New Roman"/>
        <w:b w:val="0"/>
        <w:sz w:val="20"/>
      </w:rPr>
    </w:pPr>
    <w:r>
      <w:rPr>
        <w:noProof/>
      </w:rPr>
      <w:drawing>
        <wp:anchor distT="0" distB="0" distL="0" distR="0" simplePos="0" relativeHeight="251658240" behindDoc="0" locked="0" layoutInCell="1" allowOverlap="1" wp14:anchorId="173FA1C5" wp14:editId="7F2DC446">
          <wp:simplePos x="0" y="0"/>
          <wp:positionH relativeFrom="page">
            <wp:posOffset>691515</wp:posOffset>
          </wp:positionH>
          <wp:positionV relativeFrom="paragraph">
            <wp:posOffset>-140970</wp:posOffset>
          </wp:positionV>
          <wp:extent cx="1888580" cy="1025133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88580" cy="10251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13B7DF4" w14:textId="77777777" w:rsidR="00A338C5" w:rsidRDefault="00A338C5" w:rsidP="00F64DDD">
    <w:pPr>
      <w:pStyle w:val="Heading1"/>
      <w:spacing w:before="113"/>
      <w:ind w:right="0"/>
    </w:pPr>
    <w:r>
      <w:rPr>
        <w:color w:val="414042"/>
        <w:w w:val="95"/>
      </w:rPr>
      <w:t>Michelle</w:t>
    </w:r>
    <w:r>
      <w:rPr>
        <w:color w:val="414042"/>
        <w:spacing w:val="19"/>
        <w:w w:val="95"/>
      </w:rPr>
      <w:t xml:space="preserve"> </w:t>
    </w:r>
    <w:r>
      <w:rPr>
        <w:color w:val="414042"/>
        <w:w w:val="95"/>
      </w:rPr>
      <w:t>Lujan</w:t>
    </w:r>
    <w:r w:rsidR="00C86AD2">
      <w:rPr>
        <w:color w:val="414042"/>
        <w:w w:val="95"/>
      </w:rPr>
      <w:t xml:space="preserve"> </w:t>
    </w:r>
    <w:r>
      <w:rPr>
        <w:color w:val="414042"/>
        <w:w w:val="95"/>
      </w:rPr>
      <w:t>Grisham</w:t>
    </w:r>
  </w:p>
  <w:p w14:paraId="225BC732" w14:textId="77777777" w:rsidR="00A338C5" w:rsidRDefault="00A338C5" w:rsidP="00F64DDD">
    <w:pPr>
      <w:spacing w:before="6"/>
      <w:jc w:val="right"/>
      <w:rPr>
        <w:sz w:val="20"/>
      </w:rPr>
    </w:pPr>
    <w:r>
      <w:rPr>
        <w:color w:val="414042"/>
        <w:w w:val="105"/>
        <w:sz w:val="20"/>
      </w:rPr>
      <w:t>New Mexico</w:t>
    </w:r>
    <w:r>
      <w:rPr>
        <w:color w:val="414042"/>
        <w:spacing w:val="7"/>
        <w:w w:val="105"/>
        <w:sz w:val="20"/>
      </w:rPr>
      <w:t xml:space="preserve"> </w:t>
    </w:r>
    <w:r>
      <w:rPr>
        <w:color w:val="414042"/>
        <w:w w:val="105"/>
        <w:sz w:val="20"/>
      </w:rPr>
      <w:t>Governor</w:t>
    </w:r>
  </w:p>
  <w:p w14:paraId="35F57C91" w14:textId="58FEA9D3" w:rsidR="00A338C5" w:rsidRDefault="004E6309" w:rsidP="00F64DDD">
    <w:pPr>
      <w:spacing w:before="69"/>
      <w:jc w:val="right"/>
      <w:rPr>
        <w:b/>
      </w:rPr>
    </w:pPr>
    <w:r>
      <w:rPr>
        <w:b/>
        <w:color w:val="414042"/>
        <w:w w:val="95"/>
      </w:rPr>
      <w:t>Raja Sambandam</w:t>
    </w:r>
  </w:p>
  <w:p w14:paraId="25B89162" w14:textId="56AA1730" w:rsidR="00A338C5" w:rsidRPr="00A338C5" w:rsidRDefault="00A338C5" w:rsidP="00F64DDD">
    <w:pPr>
      <w:spacing w:before="6"/>
      <w:jc w:val="right"/>
      <w:rPr>
        <w:sz w:val="20"/>
      </w:rPr>
    </w:pPr>
    <w:r>
      <w:rPr>
        <w:color w:val="414042"/>
        <w:w w:val="105"/>
        <w:sz w:val="20"/>
      </w:rPr>
      <w:t>Cabinet</w:t>
    </w:r>
    <w:r>
      <w:rPr>
        <w:color w:val="414042"/>
        <w:spacing w:val="-32"/>
        <w:w w:val="105"/>
        <w:sz w:val="20"/>
      </w:rPr>
      <w:t xml:space="preserve"> </w:t>
    </w:r>
    <w:r>
      <w:rPr>
        <w:color w:val="414042"/>
        <w:w w:val="105"/>
        <w:sz w:val="20"/>
      </w:rPr>
      <w:t>Secretary</w:t>
    </w:r>
    <w:r w:rsidR="00713B3E"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&amp;</w:t>
    </w:r>
    <w:r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State</w:t>
    </w:r>
    <w:r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CIO</w:t>
    </w:r>
  </w:p>
  <w:p w14:paraId="34AE13C0" w14:textId="77777777" w:rsidR="00A338C5" w:rsidRDefault="00A338C5" w:rsidP="00F64DDD">
    <w:pPr>
      <w:pStyle w:val="Header"/>
    </w:pPr>
  </w:p>
  <w:p w14:paraId="1001E092" w14:textId="77777777" w:rsidR="002B3BB7" w:rsidRDefault="002B3BB7" w:rsidP="00F64D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FDD8A" w14:textId="77777777" w:rsidR="00F64DDD" w:rsidRDefault="00F64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46A0"/>
    <w:multiLevelType w:val="hybridMultilevel"/>
    <w:tmpl w:val="4D3EA7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8A1D55"/>
    <w:multiLevelType w:val="hybridMultilevel"/>
    <w:tmpl w:val="1F240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430DA"/>
    <w:multiLevelType w:val="hybridMultilevel"/>
    <w:tmpl w:val="3C20E2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5D866F6"/>
    <w:multiLevelType w:val="hybridMultilevel"/>
    <w:tmpl w:val="046AC08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4" w15:restartNumberingAfterBreak="0">
    <w:nsid w:val="0AC5662E"/>
    <w:multiLevelType w:val="hybridMultilevel"/>
    <w:tmpl w:val="D242B1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CB3E61"/>
    <w:multiLevelType w:val="hybridMultilevel"/>
    <w:tmpl w:val="5EB6DE0A"/>
    <w:lvl w:ilvl="0" w:tplc="4A564FA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2D62B9"/>
    <w:multiLevelType w:val="hybridMultilevel"/>
    <w:tmpl w:val="0CBCF9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750FE9"/>
    <w:multiLevelType w:val="hybridMultilevel"/>
    <w:tmpl w:val="3100376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1EB37AFD"/>
    <w:multiLevelType w:val="hybridMultilevel"/>
    <w:tmpl w:val="10D03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07651"/>
    <w:multiLevelType w:val="hybridMultilevel"/>
    <w:tmpl w:val="BFFEF5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950166"/>
    <w:multiLevelType w:val="hybridMultilevel"/>
    <w:tmpl w:val="8444AF96"/>
    <w:lvl w:ilvl="0" w:tplc="2454EFE8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25574"/>
    <w:multiLevelType w:val="hybridMultilevel"/>
    <w:tmpl w:val="A608F7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DD55ADD"/>
    <w:multiLevelType w:val="hybridMultilevel"/>
    <w:tmpl w:val="0A907242"/>
    <w:lvl w:ilvl="0" w:tplc="A82C234A">
      <w:start w:val="1"/>
      <w:numFmt w:val="lowerLetter"/>
      <w:lvlText w:val="%1."/>
      <w:lvlJc w:val="left"/>
      <w:pPr>
        <w:ind w:left="1800" w:hanging="360"/>
      </w:pPr>
      <w:rPr>
        <w:rFonts w:asciiTheme="minorHAnsi" w:eastAsia="Times New Roman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0A54C4B"/>
    <w:multiLevelType w:val="hybridMultilevel"/>
    <w:tmpl w:val="1E343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8622B"/>
    <w:multiLevelType w:val="hybridMultilevel"/>
    <w:tmpl w:val="B8A652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B02277"/>
    <w:multiLevelType w:val="hybridMultilevel"/>
    <w:tmpl w:val="D8CE0682"/>
    <w:lvl w:ilvl="0" w:tplc="E72630D0">
      <w:start w:val="1"/>
      <w:numFmt w:val="lowerLetter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C7042"/>
    <w:multiLevelType w:val="hybridMultilevel"/>
    <w:tmpl w:val="B39C1892"/>
    <w:lvl w:ilvl="0" w:tplc="04090019">
      <w:start w:val="1"/>
      <w:numFmt w:val="lowerLetter"/>
      <w:lvlText w:val="%1."/>
      <w:lvlJc w:val="left"/>
      <w:pPr>
        <w:tabs>
          <w:tab w:val="num" w:pos="780"/>
        </w:tabs>
        <w:ind w:left="7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  <w:rPr>
        <w:rFonts w:cs="Times New Roman"/>
      </w:rPr>
    </w:lvl>
  </w:abstractNum>
  <w:abstractNum w:abstractNumId="17" w15:restartNumberingAfterBreak="0">
    <w:nsid w:val="693F630D"/>
    <w:multiLevelType w:val="hybridMultilevel"/>
    <w:tmpl w:val="68DE76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20A2FE4"/>
    <w:multiLevelType w:val="hybridMultilevel"/>
    <w:tmpl w:val="773CB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63580F"/>
    <w:multiLevelType w:val="hybridMultilevel"/>
    <w:tmpl w:val="262A8E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7465073C"/>
    <w:multiLevelType w:val="hybridMultilevel"/>
    <w:tmpl w:val="4CE424B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76B002B8"/>
    <w:multiLevelType w:val="hybridMultilevel"/>
    <w:tmpl w:val="1980B550"/>
    <w:lvl w:ilvl="0" w:tplc="A09C3106">
      <w:start w:val="72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446ADD"/>
    <w:multiLevelType w:val="hybridMultilevel"/>
    <w:tmpl w:val="59DCE48A"/>
    <w:lvl w:ilvl="0" w:tplc="1786BA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733874">
    <w:abstractNumId w:val="16"/>
  </w:num>
  <w:num w:numId="2" w16cid:durableId="212742041">
    <w:abstractNumId w:val="3"/>
  </w:num>
  <w:num w:numId="3" w16cid:durableId="1165169827">
    <w:abstractNumId w:val="2"/>
  </w:num>
  <w:num w:numId="4" w16cid:durableId="1885675862">
    <w:abstractNumId w:val="11"/>
  </w:num>
  <w:num w:numId="5" w16cid:durableId="201526587">
    <w:abstractNumId w:val="19"/>
  </w:num>
  <w:num w:numId="6" w16cid:durableId="1938515480">
    <w:abstractNumId w:val="18"/>
  </w:num>
  <w:num w:numId="7" w16cid:durableId="1515995797">
    <w:abstractNumId w:val="15"/>
  </w:num>
  <w:num w:numId="8" w16cid:durableId="671295346">
    <w:abstractNumId w:val="6"/>
  </w:num>
  <w:num w:numId="9" w16cid:durableId="1294559686">
    <w:abstractNumId w:val="8"/>
  </w:num>
  <w:num w:numId="10" w16cid:durableId="1210919978">
    <w:abstractNumId w:val="20"/>
  </w:num>
  <w:num w:numId="11" w16cid:durableId="1381976102">
    <w:abstractNumId w:val="7"/>
  </w:num>
  <w:num w:numId="12" w16cid:durableId="1244023108">
    <w:abstractNumId w:val="17"/>
  </w:num>
  <w:num w:numId="13" w16cid:durableId="1338264578">
    <w:abstractNumId w:val="5"/>
  </w:num>
  <w:num w:numId="14" w16cid:durableId="1917781396">
    <w:abstractNumId w:val="22"/>
  </w:num>
  <w:num w:numId="15" w16cid:durableId="643395876">
    <w:abstractNumId w:val="13"/>
  </w:num>
  <w:num w:numId="16" w16cid:durableId="670452394">
    <w:abstractNumId w:val="4"/>
  </w:num>
  <w:num w:numId="17" w16cid:durableId="894245220">
    <w:abstractNumId w:val="14"/>
  </w:num>
  <w:num w:numId="18" w16cid:durableId="1364360981">
    <w:abstractNumId w:val="9"/>
  </w:num>
  <w:num w:numId="19" w16cid:durableId="1431044248">
    <w:abstractNumId w:val="0"/>
  </w:num>
  <w:num w:numId="20" w16cid:durableId="326444711">
    <w:abstractNumId w:val="1"/>
  </w:num>
  <w:num w:numId="21" w16cid:durableId="46271583">
    <w:abstractNumId w:val="21"/>
  </w:num>
  <w:num w:numId="22" w16cid:durableId="501362692">
    <w:abstractNumId w:val="21"/>
  </w:num>
  <w:num w:numId="23" w16cid:durableId="499656296">
    <w:abstractNumId w:val="12"/>
  </w:num>
  <w:num w:numId="24" w16cid:durableId="6734149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E2NjCyMDIwMTVT0lEKTi0uzszPAykwrwUAo4vbrCwAAAA="/>
  </w:docVars>
  <w:rsids>
    <w:rsidRoot w:val="00BB17DE"/>
    <w:rsid w:val="0000019D"/>
    <w:rsid w:val="00002830"/>
    <w:rsid w:val="0001198A"/>
    <w:rsid w:val="000122C9"/>
    <w:rsid w:val="00016E1C"/>
    <w:rsid w:val="00020D7F"/>
    <w:rsid w:val="000224AB"/>
    <w:rsid w:val="00022DC1"/>
    <w:rsid w:val="0002373A"/>
    <w:rsid w:val="000248AF"/>
    <w:rsid w:val="00024F71"/>
    <w:rsid w:val="00026203"/>
    <w:rsid w:val="00034E7F"/>
    <w:rsid w:val="00037019"/>
    <w:rsid w:val="0003745C"/>
    <w:rsid w:val="00044EBE"/>
    <w:rsid w:val="0004614E"/>
    <w:rsid w:val="00046DE2"/>
    <w:rsid w:val="00047F4C"/>
    <w:rsid w:val="000552B0"/>
    <w:rsid w:val="000552F6"/>
    <w:rsid w:val="0005645F"/>
    <w:rsid w:val="000578D4"/>
    <w:rsid w:val="00075C86"/>
    <w:rsid w:val="0007667D"/>
    <w:rsid w:val="00080AD6"/>
    <w:rsid w:val="00082DB4"/>
    <w:rsid w:val="00091AE9"/>
    <w:rsid w:val="000924A2"/>
    <w:rsid w:val="00093672"/>
    <w:rsid w:val="000958C3"/>
    <w:rsid w:val="00096C52"/>
    <w:rsid w:val="000A0311"/>
    <w:rsid w:val="000A30EE"/>
    <w:rsid w:val="000A4B2C"/>
    <w:rsid w:val="000A5423"/>
    <w:rsid w:val="000A6B56"/>
    <w:rsid w:val="000B453D"/>
    <w:rsid w:val="000B4B45"/>
    <w:rsid w:val="000C3EEE"/>
    <w:rsid w:val="000C61B1"/>
    <w:rsid w:val="000C6703"/>
    <w:rsid w:val="000D4111"/>
    <w:rsid w:val="000D5380"/>
    <w:rsid w:val="000E1095"/>
    <w:rsid w:val="000E2D29"/>
    <w:rsid w:val="000E4A72"/>
    <w:rsid w:val="000E64C7"/>
    <w:rsid w:val="000F3BA0"/>
    <w:rsid w:val="000F4569"/>
    <w:rsid w:val="001045A6"/>
    <w:rsid w:val="001134DD"/>
    <w:rsid w:val="00113D8E"/>
    <w:rsid w:val="001161DB"/>
    <w:rsid w:val="0012110A"/>
    <w:rsid w:val="00121F36"/>
    <w:rsid w:val="00140A95"/>
    <w:rsid w:val="001470D0"/>
    <w:rsid w:val="00152A74"/>
    <w:rsid w:val="00153996"/>
    <w:rsid w:val="00163FEC"/>
    <w:rsid w:val="0016489E"/>
    <w:rsid w:val="001651D5"/>
    <w:rsid w:val="001667AD"/>
    <w:rsid w:val="001667C3"/>
    <w:rsid w:val="00166E20"/>
    <w:rsid w:val="00171D9D"/>
    <w:rsid w:val="00174E4D"/>
    <w:rsid w:val="0019351C"/>
    <w:rsid w:val="001947FF"/>
    <w:rsid w:val="001B386C"/>
    <w:rsid w:val="001C0537"/>
    <w:rsid w:val="001C7893"/>
    <w:rsid w:val="001D24F8"/>
    <w:rsid w:val="001D70B8"/>
    <w:rsid w:val="001E1851"/>
    <w:rsid w:val="001E5874"/>
    <w:rsid w:val="001F2106"/>
    <w:rsid w:val="001F3172"/>
    <w:rsid w:val="001F479B"/>
    <w:rsid w:val="001F62E7"/>
    <w:rsid w:val="00200508"/>
    <w:rsid w:val="002009A5"/>
    <w:rsid w:val="0020196A"/>
    <w:rsid w:val="002100D9"/>
    <w:rsid w:val="002110B9"/>
    <w:rsid w:val="0021378C"/>
    <w:rsid w:val="00215ABE"/>
    <w:rsid w:val="002231E5"/>
    <w:rsid w:val="00226CCD"/>
    <w:rsid w:val="00231B40"/>
    <w:rsid w:val="00232C3A"/>
    <w:rsid w:val="002401A1"/>
    <w:rsid w:val="00241AAE"/>
    <w:rsid w:val="0024312F"/>
    <w:rsid w:val="002447B5"/>
    <w:rsid w:val="0024644E"/>
    <w:rsid w:val="00250074"/>
    <w:rsid w:val="00250264"/>
    <w:rsid w:val="00266CC4"/>
    <w:rsid w:val="0027248C"/>
    <w:rsid w:val="0027405E"/>
    <w:rsid w:val="0027430C"/>
    <w:rsid w:val="00275B98"/>
    <w:rsid w:val="00275DB1"/>
    <w:rsid w:val="00277611"/>
    <w:rsid w:val="00280BFA"/>
    <w:rsid w:val="0028106D"/>
    <w:rsid w:val="0028644C"/>
    <w:rsid w:val="002865F1"/>
    <w:rsid w:val="00287066"/>
    <w:rsid w:val="00290206"/>
    <w:rsid w:val="00292EEF"/>
    <w:rsid w:val="002A47B2"/>
    <w:rsid w:val="002B3BB7"/>
    <w:rsid w:val="002C1DED"/>
    <w:rsid w:val="002E2247"/>
    <w:rsid w:val="002E3B27"/>
    <w:rsid w:val="002F15D1"/>
    <w:rsid w:val="002F44CE"/>
    <w:rsid w:val="00304C1F"/>
    <w:rsid w:val="00306C02"/>
    <w:rsid w:val="00314A3D"/>
    <w:rsid w:val="00321A45"/>
    <w:rsid w:val="003222A0"/>
    <w:rsid w:val="00322712"/>
    <w:rsid w:val="00323704"/>
    <w:rsid w:val="003248BD"/>
    <w:rsid w:val="00336D7A"/>
    <w:rsid w:val="00337256"/>
    <w:rsid w:val="003476C7"/>
    <w:rsid w:val="00350A5B"/>
    <w:rsid w:val="00354D70"/>
    <w:rsid w:val="0035518D"/>
    <w:rsid w:val="00356F00"/>
    <w:rsid w:val="00360845"/>
    <w:rsid w:val="00372EBF"/>
    <w:rsid w:val="003741D0"/>
    <w:rsid w:val="00377EC4"/>
    <w:rsid w:val="0038230E"/>
    <w:rsid w:val="00385E5C"/>
    <w:rsid w:val="00386363"/>
    <w:rsid w:val="003922B8"/>
    <w:rsid w:val="0039243F"/>
    <w:rsid w:val="00396A6B"/>
    <w:rsid w:val="003A5287"/>
    <w:rsid w:val="003A62EF"/>
    <w:rsid w:val="003B07DA"/>
    <w:rsid w:val="003B09A5"/>
    <w:rsid w:val="003B136D"/>
    <w:rsid w:val="003B5754"/>
    <w:rsid w:val="003C1B55"/>
    <w:rsid w:val="003D244D"/>
    <w:rsid w:val="003D6FFF"/>
    <w:rsid w:val="003D78AA"/>
    <w:rsid w:val="003E3C64"/>
    <w:rsid w:val="003E4A7E"/>
    <w:rsid w:val="0040193B"/>
    <w:rsid w:val="00402B10"/>
    <w:rsid w:val="004077DA"/>
    <w:rsid w:val="0041272E"/>
    <w:rsid w:val="004200FF"/>
    <w:rsid w:val="00424340"/>
    <w:rsid w:val="00431756"/>
    <w:rsid w:val="00433B4A"/>
    <w:rsid w:val="00444362"/>
    <w:rsid w:val="00444C77"/>
    <w:rsid w:val="0044559F"/>
    <w:rsid w:val="00447C24"/>
    <w:rsid w:val="00454258"/>
    <w:rsid w:val="00455263"/>
    <w:rsid w:val="0045608A"/>
    <w:rsid w:val="004600F5"/>
    <w:rsid w:val="00460ADD"/>
    <w:rsid w:val="00460CD4"/>
    <w:rsid w:val="00462E91"/>
    <w:rsid w:val="00463954"/>
    <w:rsid w:val="00467315"/>
    <w:rsid w:val="00470EBF"/>
    <w:rsid w:val="00471129"/>
    <w:rsid w:val="0047351D"/>
    <w:rsid w:val="0048270E"/>
    <w:rsid w:val="00483952"/>
    <w:rsid w:val="00487C28"/>
    <w:rsid w:val="00491E35"/>
    <w:rsid w:val="00495209"/>
    <w:rsid w:val="00495BCB"/>
    <w:rsid w:val="004A2179"/>
    <w:rsid w:val="004A3A88"/>
    <w:rsid w:val="004A68DB"/>
    <w:rsid w:val="004B470A"/>
    <w:rsid w:val="004B4E49"/>
    <w:rsid w:val="004B57F9"/>
    <w:rsid w:val="004B6FC7"/>
    <w:rsid w:val="004C50E1"/>
    <w:rsid w:val="004C6910"/>
    <w:rsid w:val="004D136E"/>
    <w:rsid w:val="004D3234"/>
    <w:rsid w:val="004E41AA"/>
    <w:rsid w:val="004E6309"/>
    <w:rsid w:val="004E6477"/>
    <w:rsid w:val="004E6886"/>
    <w:rsid w:val="004F181A"/>
    <w:rsid w:val="004F24FA"/>
    <w:rsid w:val="004F40ED"/>
    <w:rsid w:val="004F4617"/>
    <w:rsid w:val="004F5F3D"/>
    <w:rsid w:val="0051239D"/>
    <w:rsid w:val="005156C3"/>
    <w:rsid w:val="00523BB0"/>
    <w:rsid w:val="00527D96"/>
    <w:rsid w:val="00532BAA"/>
    <w:rsid w:val="005419D4"/>
    <w:rsid w:val="005445B3"/>
    <w:rsid w:val="00551A46"/>
    <w:rsid w:val="005554C8"/>
    <w:rsid w:val="005562D2"/>
    <w:rsid w:val="005564A3"/>
    <w:rsid w:val="00557A5C"/>
    <w:rsid w:val="00564ACC"/>
    <w:rsid w:val="00564B0D"/>
    <w:rsid w:val="0056747B"/>
    <w:rsid w:val="00570151"/>
    <w:rsid w:val="00571C22"/>
    <w:rsid w:val="00572132"/>
    <w:rsid w:val="00572C55"/>
    <w:rsid w:val="005776D7"/>
    <w:rsid w:val="00577C35"/>
    <w:rsid w:val="005A0D88"/>
    <w:rsid w:val="005B2B7F"/>
    <w:rsid w:val="005C5FB0"/>
    <w:rsid w:val="005C6559"/>
    <w:rsid w:val="005D00B9"/>
    <w:rsid w:val="005D067B"/>
    <w:rsid w:val="005D44B8"/>
    <w:rsid w:val="005D48C7"/>
    <w:rsid w:val="005D70F0"/>
    <w:rsid w:val="005E5E38"/>
    <w:rsid w:val="005F3FFD"/>
    <w:rsid w:val="005F42D9"/>
    <w:rsid w:val="005F7D5D"/>
    <w:rsid w:val="0060056A"/>
    <w:rsid w:val="00605C04"/>
    <w:rsid w:val="006124A7"/>
    <w:rsid w:val="006138A0"/>
    <w:rsid w:val="00625CB2"/>
    <w:rsid w:val="006340F8"/>
    <w:rsid w:val="00634A1E"/>
    <w:rsid w:val="006423E3"/>
    <w:rsid w:val="00647050"/>
    <w:rsid w:val="00655E0B"/>
    <w:rsid w:val="006616A3"/>
    <w:rsid w:val="00663F09"/>
    <w:rsid w:val="00667DBB"/>
    <w:rsid w:val="00672EFB"/>
    <w:rsid w:val="00674DCE"/>
    <w:rsid w:val="006828A7"/>
    <w:rsid w:val="00685277"/>
    <w:rsid w:val="0069057F"/>
    <w:rsid w:val="00696B7E"/>
    <w:rsid w:val="006A1595"/>
    <w:rsid w:val="006A1DC7"/>
    <w:rsid w:val="006A23F2"/>
    <w:rsid w:val="006A26B7"/>
    <w:rsid w:val="006A6EA5"/>
    <w:rsid w:val="006B0797"/>
    <w:rsid w:val="006B1F0A"/>
    <w:rsid w:val="006B7968"/>
    <w:rsid w:val="006C0A09"/>
    <w:rsid w:val="006D0CE4"/>
    <w:rsid w:val="006D14AE"/>
    <w:rsid w:val="006E2BBC"/>
    <w:rsid w:val="006F3221"/>
    <w:rsid w:val="007030E1"/>
    <w:rsid w:val="007075D7"/>
    <w:rsid w:val="00713B3E"/>
    <w:rsid w:val="00714D7A"/>
    <w:rsid w:val="007261EA"/>
    <w:rsid w:val="00741141"/>
    <w:rsid w:val="007459F0"/>
    <w:rsid w:val="0075007F"/>
    <w:rsid w:val="00752C23"/>
    <w:rsid w:val="00755170"/>
    <w:rsid w:val="0075736E"/>
    <w:rsid w:val="007642F1"/>
    <w:rsid w:val="00765722"/>
    <w:rsid w:val="00771D16"/>
    <w:rsid w:val="00772C6F"/>
    <w:rsid w:val="00774624"/>
    <w:rsid w:val="0078145B"/>
    <w:rsid w:val="00784008"/>
    <w:rsid w:val="00784F5E"/>
    <w:rsid w:val="00786F51"/>
    <w:rsid w:val="00794AF4"/>
    <w:rsid w:val="007970C8"/>
    <w:rsid w:val="007A049F"/>
    <w:rsid w:val="007A25C0"/>
    <w:rsid w:val="007A2E21"/>
    <w:rsid w:val="007B26A6"/>
    <w:rsid w:val="007B47F9"/>
    <w:rsid w:val="007B71F4"/>
    <w:rsid w:val="007C259D"/>
    <w:rsid w:val="007C3D14"/>
    <w:rsid w:val="007C5EFD"/>
    <w:rsid w:val="007C68A3"/>
    <w:rsid w:val="007C7E68"/>
    <w:rsid w:val="007D2B9A"/>
    <w:rsid w:val="007E3E7F"/>
    <w:rsid w:val="007E7389"/>
    <w:rsid w:val="007F3324"/>
    <w:rsid w:val="007F5AD2"/>
    <w:rsid w:val="007FC68F"/>
    <w:rsid w:val="00805EEA"/>
    <w:rsid w:val="00812228"/>
    <w:rsid w:val="0081475C"/>
    <w:rsid w:val="00817E08"/>
    <w:rsid w:val="008215D0"/>
    <w:rsid w:val="00834680"/>
    <w:rsid w:val="00834BBD"/>
    <w:rsid w:val="0083538A"/>
    <w:rsid w:val="008374A2"/>
    <w:rsid w:val="00840823"/>
    <w:rsid w:val="00840EF4"/>
    <w:rsid w:val="00842EBA"/>
    <w:rsid w:val="00843142"/>
    <w:rsid w:val="00844B2D"/>
    <w:rsid w:val="00844C50"/>
    <w:rsid w:val="008451DD"/>
    <w:rsid w:val="00845A2C"/>
    <w:rsid w:val="00845C30"/>
    <w:rsid w:val="008503C1"/>
    <w:rsid w:val="00851373"/>
    <w:rsid w:val="008552FD"/>
    <w:rsid w:val="0085658B"/>
    <w:rsid w:val="00861696"/>
    <w:rsid w:val="0086374C"/>
    <w:rsid w:val="00871514"/>
    <w:rsid w:val="00874864"/>
    <w:rsid w:val="008833A8"/>
    <w:rsid w:val="00886900"/>
    <w:rsid w:val="00891F68"/>
    <w:rsid w:val="00893C13"/>
    <w:rsid w:val="008A1C32"/>
    <w:rsid w:val="008A3743"/>
    <w:rsid w:val="008B12A9"/>
    <w:rsid w:val="008B1CFC"/>
    <w:rsid w:val="008B1F87"/>
    <w:rsid w:val="008B6825"/>
    <w:rsid w:val="008C674D"/>
    <w:rsid w:val="008D025F"/>
    <w:rsid w:val="008D0BD2"/>
    <w:rsid w:val="008E3374"/>
    <w:rsid w:val="008E57DF"/>
    <w:rsid w:val="008E6657"/>
    <w:rsid w:val="008E7BFE"/>
    <w:rsid w:val="008F0E56"/>
    <w:rsid w:val="008F1DDC"/>
    <w:rsid w:val="008F4DEA"/>
    <w:rsid w:val="008F5227"/>
    <w:rsid w:val="00900FE2"/>
    <w:rsid w:val="00901A08"/>
    <w:rsid w:val="0090262D"/>
    <w:rsid w:val="009036C9"/>
    <w:rsid w:val="009119C6"/>
    <w:rsid w:val="00911DB9"/>
    <w:rsid w:val="009135CD"/>
    <w:rsid w:val="0091410B"/>
    <w:rsid w:val="009220C3"/>
    <w:rsid w:val="00931C34"/>
    <w:rsid w:val="0093718D"/>
    <w:rsid w:val="00937E11"/>
    <w:rsid w:val="009455C4"/>
    <w:rsid w:val="00951DE0"/>
    <w:rsid w:val="0095207C"/>
    <w:rsid w:val="00952805"/>
    <w:rsid w:val="00957F60"/>
    <w:rsid w:val="009617AB"/>
    <w:rsid w:val="009635F1"/>
    <w:rsid w:val="00964D1F"/>
    <w:rsid w:val="0096625C"/>
    <w:rsid w:val="009669B6"/>
    <w:rsid w:val="009701E5"/>
    <w:rsid w:val="00971F88"/>
    <w:rsid w:val="00976A11"/>
    <w:rsid w:val="00977603"/>
    <w:rsid w:val="00982752"/>
    <w:rsid w:val="00982847"/>
    <w:rsid w:val="009835E8"/>
    <w:rsid w:val="00991BB9"/>
    <w:rsid w:val="00991C13"/>
    <w:rsid w:val="009928B9"/>
    <w:rsid w:val="009A19D6"/>
    <w:rsid w:val="009A310E"/>
    <w:rsid w:val="009A4FCE"/>
    <w:rsid w:val="009A5E44"/>
    <w:rsid w:val="009A6610"/>
    <w:rsid w:val="009A7A21"/>
    <w:rsid w:val="009B2831"/>
    <w:rsid w:val="009C4E66"/>
    <w:rsid w:val="009C5B25"/>
    <w:rsid w:val="009C6D9C"/>
    <w:rsid w:val="009D0768"/>
    <w:rsid w:val="009D12C1"/>
    <w:rsid w:val="009E1E1F"/>
    <w:rsid w:val="009E78B0"/>
    <w:rsid w:val="00A03476"/>
    <w:rsid w:val="00A20E12"/>
    <w:rsid w:val="00A33073"/>
    <w:rsid w:val="00A338C5"/>
    <w:rsid w:val="00A33CA2"/>
    <w:rsid w:val="00A349E9"/>
    <w:rsid w:val="00A354FD"/>
    <w:rsid w:val="00A40FD2"/>
    <w:rsid w:val="00A44B80"/>
    <w:rsid w:val="00A452EF"/>
    <w:rsid w:val="00A5057B"/>
    <w:rsid w:val="00A513EF"/>
    <w:rsid w:val="00A545B0"/>
    <w:rsid w:val="00A54D94"/>
    <w:rsid w:val="00A62B42"/>
    <w:rsid w:val="00A63DB2"/>
    <w:rsid w:val="00A65BB0"/>
    <w:rsid w:val="00A65D53"/>
    <w:rsid w:val="00A662A8"/>
    <w:rsid w:val="00A706A3"/>
    <w:rsid w:val="00A72B44"/>
    <w:rsid w:val="00A87BC3"/>
    <w:rsid w:val="00A911B3"/>
    <w:rsid w:val="00A91731"/>
    <w:rsid w:val="00A9455D"/>
    <w:rsid w:val="00A963E9"/>
    <w:rsid w:val="00A971F7"/>
    <w:rsid w:val="00AA0989"/>
    <w:rsid w:val="00AA0F2B"/>
    <w:rsid w:val="00AA1498"/>
    <w:rsid w:val="00AA1B7A"/>
    <w:rsid w:val="00AA2720"/>
    <w:rsid w:val="00AC07AE"/>
    <w:rsid w:val="00AC1355"/>
    <w:rsid w:val="00AC16A8"/>
    <w:rsid w:val="00AC35F0"/>
    <w:rsid w:val="00AC6BE2"/>
    <w:rsid w:val="00AD1B2A"/>
    <w:rsid w:val="00AD5AF0"/>
    <w:rsid w:val="00AE02F7"/>
    <w:rsid w:val="00AE10E0"/>
    <w:rsid w:val="00AE4647"/>
    <w:rsid w:val="00AF5033"/>
    <w:rsid w:val="00B02F20"/>
    <w:rsid w:val="00B07D86"/>
    <w:rsid w:val="00B10D7A"/>
    <w:rsid w:val="00B21A77"/>
    <w:rsid w:val="00B230C0"/>
    <w:rsid w:val="00B24118"/>
    <w:rsid w:val="00B26B45"/>
    <w:rsid w:val="00B30B6D"/>
    <w:rsid w:val="00B315F2"/>
    <w:rsid w:val="00B32B75"/>
    <w:rsid w:val="00B55BE7"/>
    <w:rsid w:val="00B55CD3"/>
    <w:rsid w:val="00B5F9B6"/>
    <w:rsid w:val="00B66418"/>
    <w:rsid w:val="00B70427"/>
    <w:rsid w:val="00B70BE1"/>
    <w:rsid w:val="00B71E31"/>
    <w:rsid w:val="00B72F26"/>
    <w:rsid w:val="00B75BF5"/>
    <w:rsid w:val="00B82A10"/>
    <w:rsid w:val="00B82CF1"/>
    <w:rsid w:val="00B87F90"/>
    <w:rsid w:val="00B938E5"/>
    <w:rsid w:val="00BA1B4D"/>
    <w:rsid w:val="00BA568E"/>
    <w:rsid w:val="00BB17DE"/>
    <w:rsid w:val="00BB49BB"/>
    <w:rsid w:val="00BB4F1E"/>
    <w:rsid w:val="00BB6754"/>
    <w:rsid w:val="00BD0654"/>
    <w:rsid w:val="00BD3136"/>
    <w:rsid w:val="00BE0153"/>
    <w:rsid w:val="00BE2DBC"/>
    <w:rsid w:val="00BF0125"/>
    <w:rsid w:val="00BF0265"/>
    <w:rsid w:val="00BF0284"/>
    <w:rsid w:val="00BF0F35"/>
    <w:rsid w:val="00C00EB4"/>
    <w:rsid w:val="00C01F5A"/>
    <w:rsid w:val="00C063A0"/>
    <w:rsid w:val="00C0649C"/>
    <w:rsid w:val="00C0712F"/>
    <w:rsid w:val="00C07AD5"/>
    <w:rsid w:val="00C104E5"/>
    <w:rsid w:val="00C105BA"/>
    <w:rsid w:val="00C133F3"/>
    <w:rsid w:val="00C160BC"/>
    <w:rsid w:val="00C16B22"/>
    <w:rsid w:val="00C238B7"/>
    <w:rsid w:val="00C2666E"/>
    <w:rsid w:val="00C31391"/>
    <w:rsid w:val="00C343E3"/>
    <w:rsid w:val="00C437B3"/>
    <w:rsid w:val="00C448C8"/>
    <w:rsid w:val="00C44C8F"/>
    <w:rsid w:val="00C54C53"/>
    <w:rsid w:val="00C601BC"/>
    <w:rsid w:val="00C628ED"/>
    <w:rsid w:val="00C72364"/>
    <w:rsid w:val="00C75F35"/>
    <w:rsid w:val="00C77AA5"/>
    <w:rsid w:val="00C82C51"/>
    <w:rsid w:val="00C86AD2"/>
    <w:rsid w:val="00C87E46"/>
    <w:rsid w:val="00C92335"/>
    <w:rsid w:val="00C95D7F"/>
    <w:rsid w:val="00C97540"/>
    <w:rsid w:val="00C97D31"/>
    <w:rsid w:val="00CA2DFF"/>
    <w:rsid w:val="00CA3443"/>
    <w:rsid w:val="00CA3B07"/>
    <w:rsid w:val="00CA633F"/>
    <w:rsid w:val="00CA7E45"/>
    <w:rsid w:val="00CB5827"/>
    <w:rsid w:val="00CC495C"/>
    <w:rsid w:val="00CC642D"/>
    <w:rsid w:val="00CC650D"/>
    <w:rsid w:val="00CC69C3"/>
    <w:rsid w:val="00CC7EC3"/>
    <w:rsid w:val="00CD2857"/>
    <w:rsid w:val="00CD5FE2"/>
    <w:rsid w:val="00CD70DF"/>
    <w:rsid w:val="00CE68B3"/>
    <w:rsid w:val="00CF1C2F"/>
    <w:rsid w:val="00CF1EB4"/>
    <w:rsid w:val="00D0028C"/>
    <w:rsid w:val="00D05AF2"/>
    <w:rsid w:val="00D063EA"/>
    <w:rsid w:val="00D10C80"/>
    <w:rsid w:val="00D16429"/>
    <w:rsid w:val="00D202AA"/>
    <w:rsid w:val="00D222C2"/>
    <w:rsid w:val="00D23051"/>
    <w:rsid w:val="00D24B09"/>
    <w:rsid w:val="00D251DA"/>
    <w:rsid w:val="00D26B32"/>
    <w:rsid w:val="00D32D40"/>
    <w:rsid w:val="00D3562F"/>
    <w:rsid w:val="00D36AA5"/>
    <w:rsid w:val="00D37445"/>
    <w:rsid w:val="00D47979"/>
    <w:rsid w:val="00D52A19"/>
    <w:rsid w:val="00D557CB"/>
    <w:rsid w:val="00D5583D"/>
    <w:rsid w:val="00D55B1A"/>
    <w:rsid w:val="00D653DA"/>
    <w:rsid w:val="00D66531"/>
    <w:rsid w:val="00D67A99"/>
    <w:rsid w:val="00D70A46"/>
    <w:rsid w:val="00D76948"/>
    <w:rsid w:val="00D802FB"/>
    <w:rsid w:val="00D8202E"/>
    <w:rsid w:val="00D843F2"/>
    <w:rsid w:val="00D85E68"/>
    <w:rsid w:val="00D86558"/>
    <w:rsid w:val="00D93D23"/>
    <w:rsid w:val="00DA5F84"/>
    <w:rsid w:val="00DC13A0"/>
    <w:rsid w:val="00DE0DDC"/>
    <w:rsid w:val="00DE1AA1"/>
    <w:rsid w:val="00DE4CA1"/>
    <w:rsid w:val="00DE659A"/>
    <w:rsid w:val="00DE7F19"/>
    <w:rsid w:val="00DF2920"/>
    <w:rsid w:val="00DF4BE1"/>
    <w:rsid w:val="00DF569D"/>
    <w:rsid w:val="00E036E4"/>
    <w:rsid w:val="00E041A8"/>
    <w:rsid w:val="00E04E01"/>
    <w:rsid w:val="00E06091"/>
    <w:rsid w:val="00E078B7"/>
    <w:rsid w:val="00E11B89"/>
    <w:rsid w:val="00E126E4"/>
    <w:rsid w:val="00E2329D"/>
    <w:rsid w:val="00E23CAF"/>
    <w:rsid w:val="00E27219"/>
    <w:rsid w:val="00E27BE2"/>
    <w:rsid w:val="00E34315"/>
    <w:rsid w:val="00E4041C"/>
    <w:rsid w:val="00E40C25"/>
    <w:rsid w:val="00E4393E"/>
    <w:rsid w:val="00E44F85"/>
    <w:rsid w:val="00E4575F"/>
    <w:rsid w:val="00E527FB"/>
    <w:rsid w:val="00E52A24"/>
    <w:rsid w:val="00E57FDC"/>
    <w:rsid w:val="00E61DFA"/>
    <w:rsid w:val="00E635AE"/>
    <w:rsid w:val="00E70166"/>
    <w:rsid w:val="00E773C2"/>
    <w:rsid w:val="00E8010C"/>
    <w:rsid w:val="00E829C4"/>
    <w:rsid w:val="00E93AAE"/>
    <w:rsid w:val="00E944B3"/>
    <w:rsid w:val="00E95141"/>
    <w:rsid w:val="00EA11E7"/>
    <w:rsid w:val="00EA74DC"/>
    <w:rsid w:val="00EB216F"/>
    <w:rsid w:val="00EC203A"/>
    <w:rsid w:val="00EC4711"/>
    <w:rsid w:val="00ED6F15"/>
    <w:rsid w:val="00ED7787"/>
    <w:rsid w:val="00EE4888"/>
    <w:rsid w:val="00EF2285"/>
    <w:rsid w:val="00EF3704"/>
    <w:rsid w:val="00F0638C"/>
    <w:rsid w:val="00F12FCB"/>
    <w:rsid w:val="00F14A9F"/>
    <w:rsid w:val="00F16580"/>
    <w:rsid w:val="00F209AF"/>
    <w:rsid w:val="00F22297"/>
    <w:rsid w:val="00F24092"/>
    <w:rsid w:val="00F251D4"/>
    <w:rsid w:val="00F26BB7"/>
    <w:rsid w:val="00F32FE3"/>
    <w:rsid w:val="00F35E55"/>
    <w:rsid w:val="00F40D01"/>
    <w:rsid w:val="00F4374A"/>
    <w:rsid w:val="00F43AC3"/>
    <w:rsid w:val="00F47422"/>
    <w:rsid w:val="00F5011C"/>
    <w:rsid w:val="00F51C2A"/>
    <w:rsid w:val="00F528CF"/>
    <w:rsid w:val="00F54A2A"/>
    <w:rsid w:val="00F54DAA"/>
    <w:rsid w:val="00F54FCF"/>
    <w:rsid w:val="00F56337"/>
    <w:rsid w:val="00F56415"/>
    <w:rsid w:val="00F579BE"/>
    <w:rsid w:val="00F61BBF"/>
    <w:rsid w:val="00F64DDD"/>
    <w:rsid w:val="00F67067"/>
    <w:rsid w:val="00F72D1A"/>
    <w:rsid w:val="00F80356"/>
    <w:rsid w:val="00F80C91"/>
    <w:rsid w:val="00F84590"/>
    <w:rsid w:val="00F85034"/>
    <w:rsid w:val="00F86007"/>
    <w:rsid w:val="00F94F2B"/>
    <w:rsid w:val="00F9507C"/>
    <w:rsid w:val="00FA53C9"/>
    <w:rsid w:val="00FA5EC8"/>
    <w:rsid w:val="00FA7541"/>
    <w:rsid w:val="00FB3575"/>
    <w:rsid w:val="00FB47DD"/>
    <w:rsid w:val="00FB5662"/>
    <w:rsid w:val="00FC4134"/>
    <w:rsid w:val="00FC7658"/>
    <w:rsid w:val="00FD0797"/>
    <w:rsid w:val="00FD3F86"/>
    <w:rsid w:val="00FD6F2F"/>
    <w:rsid w:val="00FD78A6"/>
    <w:rsid w:val="00FE2AA9"/>
    <w:rsid w:val="00FF389E"/>
    <w:rsid w:val="00FF53BC"/>
    <w:rsid w:val="025D8745"/>
    <w:rsid w:val="04126E67"/>
    <w:rsid w:val="05D35C8E"/>
    <w:rsid w:val="0609712A"/>
    <w:rsid w:val="095EB95D"/>
    <w:rsid w:val="09BD76BB"/>
    <w:rsid w:val="0A666B50"/>
    <w:rsid w:val="0B439C5D"/>
    <w:rsid w:val="0B65D7F5"/>
    <w:rsid w:val="0BD32E31"/>
    <w:rsid w:val="0D65F8A3"/>
    <w:rsid w:val="1044865C"/>
    <w:rsid w:val="1147A69F"/>
    <w:rsid w:val="13053392"/>
    <w:rsid w:val="143BC4E0"/>
    <w:rsid w:val="160F378A"/>
    <w:rsid w:val="161FA913"/>
    <w:rsid w:val="163B5F3B"/>
    <w:rsid w:val="1782E517"/>
    <w:rsid w:val="1803B772"/>
    <w:rsid w:val="18497452"/>
    <w:rsid w:val="199F87D3"/>
    <w:rsid w:val="1A32544C"/>
    <w:rsid w:val="1A393C3B"/>
    <w:rsid w:val="1AF170D5"/>
    <w:rsid w:val="1C572299"/>
    <w:rsid w:val="1D47BE45"/>
    <w:rsid w:val="1F5E1E27"/>
    <w:rsid w:val="1FB5C063"/>
    <w:rsid w:val="1FCA85B7"/>
    <w:rsid w:val="20CC774C"/>
    <w:rsid w:val="215472E6"/>
    <w:rsid w:val="2171AE34"/>
    <w:rsid w:val="21D9B351"/>
    <w:rsid w:val="225D91A2"/>
    <w:rsid w:val="22A11CD4"/>
    <w:rsid w:val="2300B9E6"/>
    <w:rsid w:val="24B471D2"/>
    <w:rsid w:val="250D003D"/>
    <w:rsid w:val="28A7519D"/>
    <w:rsid w:val="294E805F"/>
    <w:rsid w:val="2AD71F94"/>
    <w:rsid w:val="2D5CC428"/>
    <w:rsid w:val="301E84F0"/>
    <w:rsid w:val="31861988"/>
    <w:rsid w:val="32B7ED32"/>
    <w:rsid w:val="33080D32"/>
    <w:rsid w:val="33961E67"/>
    <w:rsid w:val="367A565D"/>
    <w:rsid w:val="38B0E7C1"/>
    <w:rsid w:val="3B289A5E"/>
    <w:rsid w:val="3BC63D24"/>
    <w:rsid w:val="3D30D989"/>
    <w:rsid w:val="3D7CBFD8"/>
    <w:rsid w:val="3E04CBD9"/>
    <w:rsid w:val="3E4C2780"/>
    <w:rsid w:val="42E0350C"/>
    <w:rsid w:val="43065AB2"/>
    <w:rsid w:val="4494D4E9"/>
    <w:rsid w:val="4618788C"/>
    <w:rsid w:val="4650261B"/>
    <w:rsid w:val="4A4399F2"/>
    <w:rsid w:val="4CF7999F"/>
    <w:rsid w:val="4D5EC483"/>
    <w:rsid w:val="4E1B46BC"/>
    <w:rsid w:val="4E6EEF8C"/>
    <w:rsid w:val="4E97C6F3"/>
    <w:rsid w:val="4FE67DF5"/>
    <w:rsid w:val="5289DCFF"/>
    <w:rsid w:val="54778F3B"/>
    <w:rsid w:val="5602F5CE"/>
    <w:rsid w:val="57C8384B"/>
    <w:rsid w:val="593BB27C"/>
    <w:rsid w:val="5AA32759"/>
    <w:rsid w:val="5E527672"/>
    <w:rsid w:val="5EA0F314"/>
    <w:rsid w:val="6174D7E5"/>
    <w:rsid w:val="62B747AA"/>
    <w:rsid w:val="658F7F0C"/>
    <w:rsid w:val="65926361"/>
    <w:rsid w:val="6AC52387"/>
    <w:rsid w:val="6ADB80E9"/>
    <w:rsid w:val="6B454EDB"/>
    <w:rsid w:val="6C0FB513"/>
    <w:rsid w:val="7436C654"/>
    <w:rsid w:val="7657B4FA"/>
    <w:rsid w:val="775E7141"/>
    <w:rsid w:val="78C377AE"/>
    <w:rsid w:val="7AF3C3A0"/>
    <w:rsid w:val="7CC8B65A"/>
    <w:rsid w:val="7CF1D8F5"/>
    <w:rsid w:val="7D4EE850"/>
    <w:rsid w:val="7EC038AA"/>
    <w:rsid w:val="7F72DB3E"/>
    <w:rsid w:val="7F8B1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631BC"/>
  <w15:docId w15:val="{388D2244-0286-405E-A7E9-2A96448FD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69"/>
      <w:ind w:right="115"/>
      <w:jc w:val="right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8C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8C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937E1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740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40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405E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0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05E"/>
    <w:rPr>
      <w:rFonts w:ascii="Arial" w:eastAsia="Arial" w:hAnsi="Arial" w:cs="Arial"/>
      <w:b/>
      <w:bCs/>
      <w:sz w:val="20"/>
      <w:szCs w:val="20"/>
      <w:lang w:bidi="en-US"/>
    </w:rPr>
  </w:style>
  <w:style w:type="character" w:styleId="Mention">
    <w:name w:val="Mention"/>
    <w:basedOn w:val="DefaultParagraphFont"/>
    <w:uiPriority w:val="99"/>
    <w:unhideWhenUsed/>
    <w:rsid w:val="0027405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B09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243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0019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6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us06web.zoom.us/j/3118026550?pwd=Q3BZR3ptSyt4eHNqeTlDUDdzNnZjZz09" TargetMode="External"/><Relationship Id="rId19" Type="http://schemas.microsoft.com/office/2019/05/relationships/documenttasks" Target="documenttasks/documenttasks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5D658499-9C29-4252-A65C-7995F993E17E}">
    <t:Anchor>
      <t:Comment id="704379646"/>
    </t:Anchor>
    <t:History>
      <t:Event id="{777E72D4-151D-421A-9A2A-3E8623A0CA79}" time="2023-05-30T22:11:15.658Z">
        <t:Attribution userId="S::brenda.fresquez@doit.nm.gov::4ee9b3a9-0eb7-4f99-b329-402475bb602c" userProvider="AD" userName="Fresquez, Brenda, DoIT"/>
        <t:Anchor>
          <t:Comment id="704379646"/>
        </t:Anchor>
        <t:Create/>
      </t:Event>
      <t:Event id="{5D60EFC3-6351-4993-AA9C-6FEA9F20BE02}" time="2023-05-30T22:11:15.658Z">
        <t:Attribution userId="S::brenda.fresquez@doit.nm.gov::4ee9b3a9-0eb7-4f99-b329-402475bb602c" userProvider="AD" userName="Fresquez, Brenda, DoIT"/>
        <t:Anchor>
          <t:Comment id="704379646"/>
        </t:Anchor>
        <t:Assign userId="S::Melissa.Gutierrez@doit.nm.gov::f4d9e8da-a22b-4a3d-8808-3b40a5146b10" userProvider="AD" userName="Gutierrez, Melissa, DoIT"/>
      </t:Event>
      <t:Event id="{E9092195-F8D7-4F47-BD93-8B14F36EA90A}" time="2023-05-30T22:11:15.658Z">
        <t:Attribution userId="S::brenda.fresquez@doit.nm.gov::4ee9b3a9-0eb7-4f99-b329-402475bb602c" userProvider="AD" userName="Fresquez, Brenda, DoIT"/>
        <t:Anchor>
          <t:Comment id="704379646"/>
        </t:Anchor>
        <t:SetTitle title="@Gutierrez, Melissa, DoIT what is OMA - Spell-out. All else looks good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FE631E2E49A84F85554C8D4612D56A" ma:contentTypeVersion="4" ma:contentTypeDescription="Create a new document." ma:contentTypeScope="" ma:versionID="072d968a57f488ebf2b6b449ccf89b10">
  <xsd:schema xmlns:xsd="http://www.w3.org/2001/XMLSchema" xmlns:xs="http://www.w3.org/2001/XMLSchema" xmlns:p="http://schemas.microsoft.com/office/2006/metadata/properties" xmlns:ns2="38ffb409-c56b-4929-803e-06d1f998bf56" xmlns:ns3="6f1a1df0-2c58-47f2-9b04-4bfa66edbe0c" targetNamespace="http://schemas.microsoft.com/office/2006/metadata/properties" ma:root="true" ma:fieldsID="3230de01a74d9caa38e0439af7e2c1d8" ns2:_="" ns3:_="">
    <xsd:import namespace="38ffb409-c56b-4929-803e-06d1f998bf56"/>
    <xsd:import namespace="6f1a1df0-2c58-47f2-9b04-4bfa66edbe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ffb409-c56b-4929-803e-06d1f998bf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a1df0-2c58-47f2-9b04-4bfa66edbe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f1a1df0-2c58-47f2-9b04-4bfa66edbe0c">
      <UserInfo>
        <DisplayName>Mantos, Peter, DoIT</DisplayName>
        <AccountId>27</AccountId>
        <AccountType/>
      </UserInfo>
      <UserInfo>
        <DisplayName>Baran, Todd, DoIT</DisplayName>
        <AccountId>13</AccountId>
        <AccountType/>
      </UserInfo>
      <UserInfo>
        <DisplayName>Sambandam, Raja, DoIT</DisplayName>
        <AccountId>18</AccountId>
        <AccountType/>
      </UserInfo>
      <UserInfo>
        <DisplayName>Fresquez, Brenda, DoIT</DisplayName>
        <AccountId>22</AccountId>
        <AccountType/>
      </UserInfo>
      <UserInfo>
        <DisplayName>Roybal, Renee, DoIT</DisplayName>
        <AccountId>21</AccountId>
        <AccountType/>
      </UserInfo>
      <UserInfo>
        <DisplayName>Narvaiz, Renee, DoIT</DisplayName>
        <AccountId>34</AccountId>
        <AccountType/>
      </UserInfo>
      <UserInfo>
        <DisplayName>Lovato, Jacqueline, DoIT</DisplayName>
        <AccountId>7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8A43F53-06ED-41C8-B125-27211C7D4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ffb409-c56b-4929-803e-06d1f998bf56"/>
    <ds:schemaRef ds:uri="6f1a1df0-2c58-47f2-9b04-4bfa66edb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FF0E53-1DB0-4509-A77D-6E083718FC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34077-0892-4B64-B9A2-F78B91866516}">
  <ds:schemaRefs>
    <ds:schemaRef ds:uri="http://schemas.microsoft.com/office/2006/metadata/properties"/>
    <ds:schemaRef ds:uri="http://schemas.microsoft.com/office/infopath/2007/PartnerControls"/>
    <ds:schemaRef ds:uri="6f1a1df0-2c58-47f2-9b04-4bfa66edbe0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Narvaiz</dc:creator>
  <cp:keywords/>
  <cp:lastModifiedBy>Gutierrez, Melissa, DoIT</cp:lastModifiedBy>
  <cp:revision>12</cp:revision>
  <dcterms:created xsi:type="dcterms:W3CDTF">2023-06-30T14:27:00Z</dcterms:created>
  <dcterms:modified xsi:type="dcterms:W3CDTF">2023-06-30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D0FE631E2E49A84F85554C8D4612D56A</vt:lpwstr>
  </property>
</Properties>
</file>